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91ADC" w14:textId="77777777" w:rsidR="00F64E32" w:rsidRDefault="000945B8"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6A68518C" wp14:editId="7D206F3B">
                <wp:simplePos x="0" y="0"/>
                <wp:positionH relativeFrom="column">
                  <wp:posOffset>-914400</wp:posOffset>
                </wp:positionH>
                <wp:positionV relativeFrom="paragraph">
                  <wp:posOffset>-904875</wp:posOffset>
                </wp:positionV>
                <wp:extent cx="7771763" cy="10057576"/>
                <wp:effectExtent l="0" t="0" r="1270" b="127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761" cy="10057573"/>
                          <a:chOff x="0" y="1"/>
                          <a:chExt cx="7771761" cy="10057573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0" y="1"/>
                            <a:ext cx="7771761" cy="10057573"/>
                            <a:chOff x="0" y="94"/>
                            <a:chExt cx="7771761" cy="10057573"/>
                          </a:xfrm>
                        </wpg:grpSpPr>
                        <pic:pic xmlns:pic="http://schemas.openxmlformats.org/drawingml/2006/picture">
                          <pic:nvPicPr>
                            <pic:cNvPr id="1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94"/>
                              <a:ext cx="7771761" cy="1005757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1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505325" y="7943850"/>
                              <a:ext cx="2927985" cy="914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A715FD8" w14:textId="511692D5" w:rsidR="00390BBD" w:rsidRPr="00476626" w:rsidRDefault="00DD2232" w:rsidP="00390BBD">
                                <w:pPr>
                                  <w:pStyle w:val="BasicParagraph"/>
                                  <w:contextualSpacing/>
                                  <w:rPr>
                                    <w:rFonts w:asciiTheme="minorHAnsi" w:hAnsiTheme="minorHAnsi" w:cs="Museo Sans 900"/>
                                    <w:b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>
                                  <w:rPr>
                                    <w:rFonts w:asciiTheme="minorHAnsi" w:hAnsiTheme="minorHAnsi" w:cs="Museo Sans 900"/>
                                    <w:b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Name</w:t>
                                </w:r>
                              </w:p>
                              <w:p w14:paraId="0A769F4A" w14:textId="14C40115" w:rsidR="00390BBD" w:rsidRPr="00476626" w:rsidRDefault="00DD2232" w:rsidP="00390BBD">
                                <w:pPr>
                                  <w:pStyle w:val="BasicParagraph"/>
                                  <w:contextualSpacing/>
                                  <w:rPr>
                                    <w:rFonts w:asciiTheme="minorHAnsi" w:hAnsiTheme="minorHAnsi" w:cs="Museo Sans 300"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>
                                  <w:rPr>
                                    <w:rFonts w:asciiTheme="minorHAnsi" w:hAnsiTheme="minorHAnsi" w:cs="Museo Sans 300"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Position</w:t>
                                </w:r>
                              </w:p>
                              <w:p w14:paraId="03C987BE" w14:textId="2F7F8F66" w:rsidR="00390BBD" w:rsidRPr="00476626" w:rsidRDefault="00DD2232" w:rsidP="00390BBD">
                                <w:pPr>
                                  <w:pStyle w:val="BasicParagraph"/>
                                  <w:contextualSpacing/>
                                  <w:rPr>
                                    <w:rFonts w:asciiTheme="minorHAnsi" w:hAnsiTheme="minorHAnsi" w:cs="Museo Sans 300"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>
                                  <w:rPr>
                                    <w:rFonts w:asciiTheme="minorHAnsi" w:hAnsiTheme="minorHAnsi" w:cs="Museo Sans 300"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Phone Number</w:t>
                                </w:r>
                              </w:p>
                              <w:p w14:paraId="65693DCB" w14:textId="7C5E35B0" w:rsidR="00390BBD" w:rsidRPr="00476626" w:rsidRDefault="00DD2232" w:rsidP="00390BBD">
                                <w:pPr>
                                  <w:spacing w:after="0"/>
                                  <w:contextualSpacing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cs="Museo Sans 300"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Email addres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</wpg:grpSp>
                      <wps:wsp>
                        <wps:cNvPr id="4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9572199"/>
                            <a:ext cx="6495452" cy="419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B055F31" w14:textId="77777777" w:rsidR="000945B8" w:rsidRPr="00E62509" w:rsidRDefault="000945B8" w:rsidP="000945B8">
                              <w:pPr>
                                <w:jc w:val="both"/>
                                <w:rPr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bookmarkStart w:id="1" w:name="_Hlk495588403"/>
                              <w:bookmarkStart w:id="2" w:name="_Hlk495588404"/>
                              <w:bookmarkStart w:id="3" w:name="_Hlk495588405"/>
                              <w:r w:rsidRPr="00E62509">
                                <w:rPr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Insert seller disclaimer here…</w:t>
                              </w:r>
                              <w:bookmarkEnd w:id="1"/>
                              <w:bookmarkEnd w:id="2"/>
                              <w:bookmarkEnd w:id="3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68518C" id="Group 5" o:spid="_x0000_s1026" style="position:absolute;margin-left:-1in;margin-top:-71.25pt;width:611.95pt;height:791.95pt;z-index:251663360" coordorigin="" coordsize="77717,10057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9sgdk46j1NTM+egFV4dYjuDgd/arvlEdKBNNMYi55p4OKGiPWm+1MQAbqBIB1&#10;oIBo8kNRYB2/2pp59qhliVeMmlEYbrmgCQy7eKQyZ5zUBtsc81MiikMNgbuaRyFpJEpNhoAXaD3N&#10;FI0LD0ooA8QooooG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d5DpxmXH19a0dJuW04FMHnjpmum8jaMLxTlLJwalQUSp1pT3Zk/2+UIBB59F/wDr&#10;1P8AbmHznoeRxzg1oYB/GkZF7/zqiDLfxAI+obHsv/16G8RqONrf98//AF600dU6UOyt1P60AURr&#10;GRlQfxH/ANemnWWbgg/lV1bcR/MCPzqQ3IoAqLcPJ9zj6ildpeOVqczhu4oMwHegCuZZl7rio45n&#10;l+buOKnFwBxg1J5gPQGjQCst2y8EfkKKs/aivG0/lRRoB4dRRRQM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96JzSU1W204PTEJt9qaYQeCOtP8A&#10;OFBOec0CIxEo7Uj2qtzj+dSFvelJx3pDK7RDoFNJ9lHp/OpS5PSlEjd6AIxaIOo/U0nlRjsPzpzS&#10;Z60KimgBPkUcD9aTecZUEUpgB70qMBxn8KAIlMjc5/SirJNFAHhFFFFAw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D22OR5OCMfjStG0fPWpmQNzk&#10;0qKPWgRAsrd1AqZGPUinYxSMwPHegQgf2pytUZhNDQ5oGTZB6UpXNVcbehNMKSHP+NAFox560pUL&#10;WS+myyZOT+DULYypjGTj1b/69AGg94icE4/A1D9qiX+Ln6H/AAp0cLEYZRUgiVfvAflQBUyh/wCW&#10;h/WirD3MacYH5UUAeI0UUUD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PcQ5Y7T1qQKy+lZv9kJgbuSD2NWorSMdjxQSSsJTx8uKXyjjBpvmrHxzQ&#10;84HHY0DI/sgPc/nT1gVPWpluhjIP50jXi+v8qBDd2OlKCw54qu2tIvZvwA/xpja+qfwv+Cj/ABoA&#10;ti4qTzf1rGm8YxxnBST/AL5GP/QqtW2srejKqw+oA6/iaBl/mmHPtUKqWqQRkdaAJcgUUwxg0UAe&#10;FUUUUD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Pa7VSvJNWd26oonEgzinE46LQJhJbq/wB4Z/GkNqhG3HH1NODn+6adt3UAQNp69Mfqab/ZMQ52&#10;8/U/41aMbDml3Y60CIEsUQbQMAe5qdDs4FOzmmkkc0AUNWuljUmRGYAHpUtherIimMYXaOOppZib&#10;j92ynaeDnuKI7IRHEfygUDH/AGn/AGTSeY0vK8fUVNsI6nNGSO1AiIKzc5x+FFPM/qMUUDPDKKKK&#10;Bh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uV1v4jW+jzNayLIWTGSqqR8yhh1YHofSgDqqKgsbwXsaTr&#10;kLIisM9cMARnrzzU9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uX0TxY9/ctbuirC4cwOGzv8AKfY2&#10;D0YnBbAwQB3BBoA6iiiigAooooAKKKKACiiszW76W08ryU3750R/lLbUbO5uOmPU8DvQBp0VT1i8&#10;NlBLOuC0cbsM9MqpIz044o0e8N7BFO2A0kaMcdMsoJx145oAuUUUUAFFFY+pau9rdW1qoG2487cS&#10;DkeWgYY5x165BoA2KKKKACiisfwlq76xax3UgAZ92QoIHyuyjqSeg9aANi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DyL4u/wDH2n/XBf8A0N6P&#10;hF/x9v8A9cG/9DSuj8deBZ9fnWeJkCrGF+csDkMx7KeOaPAvgWfQJ2nlZCrRlfkLE5LKe6jjigZ3&#10;VFFFAg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gvL6OyG+V1RScZdgoz6ZJHPFYP/Cx7D/nt/wCQ5P8A4mgDpaKgs76O&#10;9G+J1dQcZRgwz6ZBPPNT0AFFFFABRRRQAUUUUAFFRW10l0okjYMp6MpDA4ODyOOtS0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qKC1S3zsULuYs20AZY9WOOpPc9al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RzswHyAE/wC0&#10;xUfmA1SUUAU4rZmk89woIUrhcsTkg5LEL6cDHqc81coooAKKKKACiiigArymw8CX6PsZYQjyNuYx&#10;wvgcfMAVztP8KjGD1CjmvVqKAPNLfwrfE2wljiMYlLSKI4FKgkKwIA2sCgyNvOevKoQ2LwxfzjzJ&#10;o08xjOW/dWh5CAxHOw5LSEhuenp1r02igDySTwtqaHAhhPAORFa9xnHKjkdD2yOCRzXS2nhKS3ng&#10;cKuwSSmQ+VbAgIx8kgrGDlgBnHI/2T07a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">
                <v:group id="Group 2" o:spid="_x0000_s1027" style="position:absolute;width:77717;height:100575" coordorigin="" coordsize="77717,100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style="position:absolute;width:77717;height:100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">
                    <v:imagedata r:id="rId8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9" type="#_x0000_t202" style="position:absolute;left:45053;top:79438;width:29280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" filled="f" stroked="f">
                    <v:textbox>
                      <w:txbxContent>
                        <w:p w14:paraId="1A715FD8" w14:textId="511692D5" w:rsidR="00390BBD" w:rsidRPr="00476626" w:rsidRDefault="00DD2232" w:rsidP="00390BBD">
                          <w:pPr>
                            <w:pStyle w:val="BasicParagraph"/>
                            <w:contextualSpacing/>
                            <w:rPr>
                              <w:rFonts w:asciiTheme="minorHAnsi" w:hAnsiTheme="minorHAnsi" w:cs="Museo Sans 900"/>
                              <w:b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Theme="minorHAnsi" w:hAnsiTheme="minorHAnsi" w:cs="Museo Sans 900"/>
                              <w:b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Name</w:t>
                          </w:r>
                        </w:p>
                        <w:p w14:paraId="0A769F4A" w14:textId="14C40115" w:rsidR="00390BBD" w:rsidRPr="00476626" w:rsidRDefault="00DD2232" w:rsidP="00390BBD">
                          <w:pPr>
                            <w:pStyle w:val="BasicParagraph"/>
                            <w:contextualSpacing/>
                            <w:rPr>
                              <w:rFonts w:asciiTheme="minorHAnsi" w:hAnsiTheme="minorHAnsi" w:cs="Museo Sans 300"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Theme="minorHAnsi" w:hAnsiTheme="minorHAnsi" w:cs="Museo Sans 300"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Position</w:t>
                          </w:r>
                        </w:p>
                        <w:p w14:paraId="03C987BE" w14:textId="2F7F8F66" w:rsidR="00390BBD" w:rsidRPr="00476626" w:rsidRDefault="00DD2232" w:rsidP="00390BBD">
                          <w:pPr>
                            <w:pStyle w:val="BasicParagraph"/>
                            <w:contextualSpacing/>
                            <w:rPr>
                              <w:rFonts w:asciiTheme="minorHAnsi" w:hAnsiTheme="minorHAnsi" w:cs="Museo Sans 300"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Theme="minorHAnsi" w:hAnsiTheme="minorHAnsi" w:cs="Museo Sans 300"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Phone Number</w:t>
                          </w:r>
                        </w:p>
                        <w:p w14:paraId="65693DCB" w14:textId="7C5E35B0" w:rsidR="00390BBD" w:rsidRPr="00476626" w:rsidRDefault="00DD2232" w:rsidP="00390BBD">
                          <w:pPr>
                            <w:spacing w:after="0"/>
                            <w:contextualSpacing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cs="Museo Sans 300"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Email address</w:t>
                          </w:r>
                        </w:p>
                      </w:txbxContent>
                    </v:textbox>
                  </v:shape>
                </v:group>
                <v:shape id="Text Box 4" o:spid="_x0000_s1030" type="#_x0000_t202" style="position:absolute;left:8286;top:95721;width:64955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3B055F31" w14:textId="77777777" w:rsidR="000945B8" w:rsidRPr="00E62509" w:rsidRDefault="000945B8" w:rsidP="000945B8">
                        <w:pPr>
                          <w:jc w:val="both"/>
                          <w:rPr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bookmarkStart w:id="4" w:name="_Hlk495588403"/>
                        <w:bookmarkStart w:id="5" w:name="_Hlk495588404"/>
                        <w:bookmarkStart w:id="6" w:name="_Hlk495588405"/>
                        <w:r w:rsidRPr="00E62509">
                          <w:rPr>
                            <w:color w:val="A6A6A6" w:themeColor="background1" w:themeShade="A6"/>
                            <w:sz w:val="16"/>
                            <w:szCs w:val="16"/>
                          </w:rPr>
                          <w:t>Insert seller disclaimer here…</w:t>
                        </w:r>
                        <w:bookmarkEnd w:id="4"/>
                        <w:bookmarkEnd w:id="5"/>
                        <w:bookmarkEnd w:id="6"/>
                      </w:p>
                    </w:txbxContent>
                  </v:textbox>
                </v:shape>
              </v:group>
            </w:pict>
          </mc:Fallback>
        </mc:AlternateContent>
      </w:r>
      <w:bookmarkEnd w:id="0"/>
    </w:p>
    <w:sectPr w:rsidR="00F64E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F5DF82" w14:textId="77777777" w:rsidR="00390BBD" w:rsidRDefault="00390BBD" w:rsidP="00390BBD">
      <w:pPr>
        <w:spacing w:after="0" w:line="240" w:lineRule="auto"/>
      </w:pPr>
      <w:r>
        <w:separator/>
      </w:r>
    </w:p>
  </w:endnote>
  <w:endnote w:type="continuationSeparator" w:id="0">
    <w:p w14:paraId="530A9927" w14:textId="77777777" w:rsidR="00390BBD" w:rsidRDefault="00390BBD" w:rsidP="00390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useo Sans 9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3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D4B3BB" w14:textId="77777777" w:rsidR="00390BBD" w:rsidRDefault="00390BBD" w:rsidP="00390BBD">
      <w:pPr>
        <w:spacing w:after="0" w:line="240" w:lineRule="auto"/>
      </w:pPr>
      <w:r>
        <w:separator/>
      </w:r>
    </w:p>
  </w:footnote>
  <w:footnote w:type="continuationSeparator" w:id="0">
    <w:p w14:paraId="5B7E3212" w14:textId="77777777" w:rsidR="00390BBD" w:rsidRDefault="00390BBD" w:rsidP="00390B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DM3NbY0MDCwsDRQ0lEKTi0uzszPAykwrQUA0J5ztywAAAA="/>
  </w:docVars>
  <w:rsids>
    <w:rsidRoot w:val="00390BBD"/>
    <w:rsid w:val="000945B8"/>
    <w:rsid w:val="00390BBD"/>
    <w:rsid w:val="00452696"/>
    <w:rsid w:val="00476626"/>
    <w:rsid w:val="004F03FB"/>
    <w:rsid w:val="00685A55"/>
    <w:rsid w:val="007A6997"/>
    <w:rsid w:val="007B3815"/>
    <w:rsid w:val="00816267"/>
    <w:rsid w:val="0084055B"/>
    <w:rsid w:val="00A23F32"/>
    <w:rsid w:val="00BC2471"/>
    <w:rsid w:val="00BF3E43"/>
    <w:rsid w:val="00C037AC"/>
    <w:rsid w:val="00DD2232"/>
    <w:rsid w:val="00DE195C"/>
    <w:rsid w:val="00E04A0D"/>
    <w:rsid w:val="00F64E32"/>
    <w:rsid w:val="00F97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8080B8"/>
  <w15:chartTrackingRefBased/>
  <w15:docId w15:val="{2F52C0A1-82B6-4899-B375-0325F0541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BBD"/>
  </w:style>
  <w:style w:type="paragraph" w:styleId="Footer">
    <w:name w:val="footer"/>
    <w:basedOn w:val="Normal"/>
    <w:link w:val="FooterChar"/>
    <w:uiPriority w:val="99"/>
    <w:unhideWhenUsed/>
    <w:rsid w:val="00390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BBD"/>
  </w:style>
  <w:style w:type="paragraph" w:customStyle="1" w:styleId="BasicParagraph">
    <w:name w:val="[Basic Paragraph]"/>
    <w:basedOn w:val="Normal"/>
    <w:uiPriority w:val="99"/>
    <w:rsid w:val="00390BBD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54A4D-4560-4091-8553-AFBAA79A69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Futrell</dc:creator>
  <cp:keywords/>
  <dc:description/>
  <cp:lastModifiedBy>Kelly Futrell</cp:lastModifiedBy>
  <cp:revision>12</cp:revision>
  <dcterms:created xsi:type="dcterms:W3CDTF">2017-10-12T19:29:00Z</dcterms:created>
  <dcterms:modified xsi:type="dcterms:W3CDTF">2019-01-17T17:34:00Z</dcterms:modified>
</cp:coreProperties>
</file>